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AC82B" w14:textId="7C96FDCB" w:rsidR="003622AE" w:rsidRDefault="00A61623">
      <w:pPr>
        <w:pStyle w:val="berschrift1"/>
      </w:pPr>
      <w:r>
        <w:t xml:space="preserve">Buchvorschlag für </w:t>
      </w:r>
      <w:r w:rsidR="00DD5405">
        <w:t>Heidelberg Asian Studies Publishing (HASP)</w:t>
      </w:r>
    </w:p>
    <w:p w14:paraId="0F2DF02B" w14:textId="4087EC2C" w:rsidR="003622AE" w:rsidRDefault="00A61623">
      <w:pPr>
        <w:jc w:val="both"/>
      </w:pPr>
      <w:r>
        <w:t>Wir freuen uns über Ihr Interesse an unserem Angebot! Damit wir prüfen können, ob Ihr Buchprojekt in das Publikationsprofil von</w:t>
      </w:r>
      <w:r>
        <w:rPr>
          <w:b/>
          <w:bCs/>
        </w:rPr>
        <w:t xml:space="preserve"> </w:t>
      </w:r>
      <w:r w:rsidR="00DD5405">
        <w:rPr>
          <w:b/>
          <w:bCs/>
          <w:i/>
          <w:iCs/>
        </w:rPr>
        <w:t xml:space="preserve">Heidelberg Asian Studies Publishing </w:t>
      </w:r>
      <w:r>
        <w:t xml:space="preserve">passt, möchten wir Sie bitten, uns einige nähere Informationen zur Verfügung zu stellen. Ihre Angaben helfen uns zugleich, den sich ggf. anschließenden Publikationsprozess bestmöglich vorzubereiten. Bitte senden Sie den ausgefüllten Fragebogen per </w:t>
      </w:r>
      <w:hyperlink r:id="rId7" w:history="1">
        <w:r w:rsidRPr="00DD5405">
          <w:rPr>
            <w:rStyle w:val="Hyperlink"/>
          </w:rPr>
          <w:t>E-Mail</w:t>
        </w:r>
      </w:hyperlink>
      <w:r>
        <w:t xml:space="preserve"> an uns zurück.</w:t>
      </w:r>
    </w:p>
    <w:p w14:paraId="70634D3A" w14:textId="2D03C9D8" w:rsidR="003622AE" w:rsidRDefault="00A61623">
      <w:pPr>
        <w:jc w:val="both"/>
      </w:pPr>
      <w:r>
        <w:t xml:space="preserve">Ergänzend verweisen wir auf die </w:t>
      </w:r>
      <w:hyperlink r:id="rId8">
        <w:r>
          <w:rPr>
            <w:color w:val="1155CC"/>
            <w:u w:val="single"/>
          </w:rPr>
          <w:t>Informationen für Autor:innen und Herausgeber:innen</w:t>
        </w:r>
      </w:hyperlink>
      <w:r>
        <w:t xml:space="preserve">, in denen wir die wichtigsten Rahmenbedingungen für eine Veröffentlichung bei uns zusammengefasst haben. </w:t>
      </w:r>
    </w:p>
    <w:p w14:paraId="2C969F56" w14:textId="77777777" w:rsidR="003622AE" w:rsidRDefault="00A61623">
      <w:pPr>
        <w:jc w:val="both"/>
      </w:pPr>
      <w:r>
        <w:t>Vielen Dank!</w:t>
      </w:r>
    </w:p>
    <w:p w14:paraId="476B1CF4" w14:textId="77777777" w:rsidR="00DD5405" w:rsidRDefault="00DD5405">
      <w:pPr>
        <w:pStyle w:val="Titel"/>
        <w:spacing w:before="240"/>
        <w:rPr>
          <w:sz w:val="24"/>
          <w:szCs w:val="24"/>
        </w:rPr>
      </w:pPr>
    </w:p>
    <w:p w14:paraId="296B640F" w14:textId="05632410" w:rsidR="003622AE" w:rsidRDefault="00A61623">
      <w:pPr>
        <w:pStyle w:val="Titel"/>
        <w:spacing w:before="240"/>
        <w:rPr>
          <w:sz w:val="24"/>
          <w:szCs w:val="24"/>
        </w:rPr>
      </w:pPr>
      <w:r>
        <w:rPr>
          <w:sz w:val="24"/>
          <w:szCs w:val="24"/>
        </w:rPr>
        <w:t>Autor:in / Herausgeber:in</w:t>
      </w:r>
    </w:p>
    <w:tbl>
      <w:tblPr>
        <w:tblStyle w:val="a"/>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45"/>
      </w:tblGrid>
      <w:tr w:rsidR="003622AE" w14:paraId="1697EB42" w14:textId="77777777">
        <w:trPr>
          <w:trHeight w:val="630"/>
        </w:trPr>
        <w:tc>
          <w:tcPr>
            <w:tcW w:w="9045" w:type="dxa"/>
          </w:tcPr>
          <w:p w14:paraId="17EA67AC" w14:textId="77777777" w:rsidR="003622AE" w:rsidRDefault="003622AE">
            <w:pPr>
              <w:spacing w:before="240" w:after="240"/>
            </w:pPr>
          </w:p>
        </w:tc>
      </w:tr>
    </w:tbl>
    <w:p w14:paraId="5D28F82D" w14:textId="77777777" w:rsidR="003622AE" w:rsidRDefault="00A61623">
      <w:pPr>
        <w:keepNext/>
        <w:keepLines/>
        <w:pBdr>
          <w:top w:val="nil"/>
          <w:left w:val="nil"/>
          <w:bottom w:val="nil"/>
          <w:right w:val="nil"/>
          <w:between w:val="nil"/>
        </w:pBdr>
        <w:spacing w:before="240" w:after="240" w:line="240" w:lineRule="auto"/>
        <w:rPr>
          <w:sz w:val="18"/>
          <w:szCs w:val="18"/>
        </w:rPr>
      </w:pPr>
      <w:r>
        <w:rPr>
          <w:b/>
          <w:bCs/>
          <w:sz w:val="24"/>
          <w:szCs w:val="24"/>
        </w:rPr>
        <w:t>Kontaktdaten</w:t>
      </w:r>
    </w:p>
    <w:tbl>
      <w:tblPr>
        <w:tblStyle w:val="a0"/>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45"/>
      </w:tblGrid>
      <w:tr w:rsidR="003622AE" w14:paraId="45D13570" w14:textId="77777777">
        <w:trPr>
          <w:trHeight w:val="785"/>
        </w:trPr>
        <w:tc>
          <w:tcPr>
            <w:tcW w:w="9045" w:type="dxa"/>
          </w:tcPr>
          <w:p w14:paraId="07C5AED7" w14:textId="77777777" w:rsidR="003622AE" w:rsidRDefault="003622AE">
            <w:pPr>
              <w:spacing w:before="240" w:after="240"/>
            </w:pPr>
          </w:p>
        </w:tc>
      </w:tr>
    </w:tbl>
    <w:p w14:paraId="05FBE089" w14:textId="77777777" w:rsidR="003622AE" w:rsidRDefault="00A61623">
      <w:pPr>
        <w:keepNext/>
        <w:keepLines/>
        <w:pBdr>
          <w:top w:val="nil"/>
          <w:left w:val="nil"/>
          <w:bottom w:val="nil"/>
          <w:right w:val="nil"/>
          <w:between w:val="nil"/>
        </w:pBdr>
        <w:spacing w:before="240" w:after="240" w:line="240" w:lineRule="auto"/>
        <w:rPr>
          <w:b/>
          <w:bCs/>
          <w:color w:val="000000"/>
        </w:rPr>
      </w:pPr>
      <w:r>
        <w:rPr>
          <w:b/>
          <w:bCs/>
          <w:color w:val="000000"/>
          <w:sz w:val="24"/>
          <w:szCs w:val="24"/>
        </w:rPr>
        <w:t xml:space="preserve">ORCID </w:t>
      </w:r>
      <w:r w:rsidRPr="00AD5D61">
        <w:rPr>
          <w:color w:val="000000"/>
          <w:sz w:val="24"/>
          <w:szCs w:val="24"/>
        </w:rPr>
        <w:t>(</w:t>
      </w:r>
      <w:hyperlink r:id="rId9">
        <w:r w:rsidRPr="00E156AE">
          <w:rPr>
            <w:color w:val="0563C1"/>
            <w:sz w:val="24"/>
            <w:szCs w:val="24"/>
            <w:u w:val="single"/>
          </w:rPr>
          <w:t>was ist das?</w:t>
        </w:r>
      </w:hyperlink>
      <w:r w:rsidRPr="00AD5D61">
        <w:rPr>
          <w:color w:val="000000"/>
          <w:sz w:val="24"/>
          <w:szCs w:val="24"/>
        </w:rPr>
        <w:t>)</w:t>
      </w:r>
      <w:r>
        <w:rPr>
          <w:b/>
          <w:bCs/>
          <w:color w:val="000000"/>
          <w:sz w:val="24"/>
          <w:szCs w:val="24"/>
        </w:rPr>
        <w:br/>
      </w:r>
      <w:r>
        <w:t>Bitte als vollständigen Link angeben (</w:t>
      </w:r>
      <w:hyperlink r:id="rId10" w:anchor="-">
        <w:r>
          <w:rPr>
            <w:color w:val="1155CC"/>
            <w:u w:val="single"/>
          </w:rPr>
          <w:t>https://orcid.org/####-####-####-####</w:t>
        </w:r>
      </w:hyperlink>
      <w:r>
        <w:t>)</w:t>
      </w:r>
    </w:p>
    <w:tbl>
      <w:tblPr>
        <w:tblStyle w:val="a1"/>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67"/>
      </w:tblGrid>
      <w:tr w:rsidR="003622AE" w14:paraId="294D513F" w14:textId="77777777">
        <w:trPr>
          <w:trHeight w:val="645"/>
        </w:trPr>
        <w:tc>
          <w:tcPr>
            <w:tcW w:w="9067" w:type="dxa"/>
          </w:tcPr>
          <w:p w14:paraId="2AE188E4" w14:textId="77777777" w:rsidR="003622AE" w:rsidRDefault="003622AE">
            <w:pPr>
              <w:spacing w:before="240" w:after="240" w:line="240" w:lineRule="auto"/>
              <w:rPr>
                <w:rFonts w:ascii="Verdana" w:eastAsia="Verdana" w:hAnsi="Verdana" w:cs="Verdana"/>
              </w:rPr>
            </w:pPr>
          </w:p>
        </w:tc>
      </w:tr>
    </w:tbl>
    <w:p w14:paraId="5DAA91CF" w14:textId="77777777" w:rsidR="00DD5405" w:rsidRDefault="00DD5405">
      <w:pPr>
        <w:pStyle w:val="Titel"/>
        <w:spacing w:before="240"/>
        <w:rPr>
          <w:sz w:val="24"/>
          <w:szCs w:val="24"/>
        </w:rPr>
      </w:pPr>
    </w:p>
    <w:p w14:paraId="2758878B" w14:textId="77777777" w:rsidR="00DD5405" w:rsidRDefault="00DD5405">
      <w:pPr>
        <w:rPr>
          <w:b/>
          <w:bCs/>
          <w:sz w:val="24"/>
          <w:szCs w:val="24"/>
        </w:rPr>
      </w:pPr>
      <w:r>
        <w:rPr>
          <w:sz w:val="24"/>
          <w:szCs w:val="24"/>
        </w:rPr>
        <w:br w:type="page"/>
      </w:r>
    </w:p>
    <w:p w14:paraId="16329D21" w14:textId="73A8A1EA" w:rsidR="003622AE" w:rsidRDefault="00A61623">
      <w:pPr>
        <w:pStyle w:val="Titel"/>
        <w:spacing w:before="240"/>
        <w:rPr>
          <w:sz w:val="24"/>
          <w:szCs w:val="24"/>
        </w:rPr>
      </w:pPr>
      <w:r>
        <w:rPr>
          <w:sz w:val="24"/>
          <w:szCs w:val="24"/>
        </w:rPr>
        <w:lastRenderedPageBreak/>
        <w:t>Titel (ggf. Arbeitstitel)</w:t>
      </w:r>
    </w:p>
    <w:tbl>
      <w:tblPr>
        <w:tblStyle w:val="a2"/>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7"/>
      </w:tblGrid>
      <w:tr w:rsidR="003622AE" w14:paraId="7F6C48B9" w14:textId="77777777">
        <w:trPr>
          <w:trHeight w:val="913"/>
        </w:trPr>
        <w:tc>
          <w:tcPr>
            <w:tcW w:w="9067" w:type="dxa"/>
          </w:tcPr>
          <w:p w14:paraId="2EC2BA27" w14:textId="77777777" w:rsidR="003622AE" w:rsidRDefault="003622AE">
            <w:pPr>
              <w:spacing w:before="240" w:after="240"/>
            </w:pPr>
          </w:p>
        </w:tc>
      </w:tr>
    </w:tbl>
    <w:p w14:paraId="782EEA3F" w14:textId="0A54AAF4" w:rsidR="003622AE" w:rsidRDefault="003622AE">
      <w:pPr>
        <w:pStyle w:val="Titel"/>
        <w:pBdr>
          <w:top w:val="nil"/>
          <w:left w:val="nil"/>
          <w:bottom w:val="nil"/>
          <w:right w:val="nil"/>
          <w:between w:val="nil"/>
        </w:pBdr>
        <w:spacing w:before="0" w:after="0"/>
        <w:rPr>
          <w:sz w:val="24"/>
          <w:szCs w:val="24"/>
        </w:rPr>
      </w:pPr>
    </w:p>
    <w:p w14:paraId="3ADD7BA2" w14:textId="77777777" w:rsidR="003622AE" w:rsidRPr="00DD5405" w:rsidRDefault="00A61623">
      <w:pPr>
        <w:pStyle w:val="Titel"/>
        <w:pBdr>
          <w:top w:val="nil"/>
          <w:left w:val="nil"/>
          <w:bottom w:val="nil"/>
          <w:right w:val="nil"/>
          <w:between w:val="nil"/>
        </w:pBdr>
        <w:spacing w:before="0" w:after="0"/>
        <w:rPr>
          <w:sz w:val="24"/>
          <w:szCs w:val="24"/>
        </w:rPr>
      </w:pPr>
      <w:r w:rsidRPr="00DD5405">
        <w:rPr>
          <w:sz w:val="24"/>
          <w:szCs w:val="24"/>
        </w:rPr>
        <w:t xml:space="preserve">Kurzbiografie </w:t>
      </w:r>
    </w:p>
    <w:p w14:paraId="5DDCBC5C" w14:textId="03F41199" w:rsidR="003622AE" w:rsidRDefault="00A61623">
      <w:pPr>
        <w:pStyle w:val="Titel"/>
        <w:pBdr>
          <w:top w:val="nil"/>
          <w:left w:val="nil"/>
          <w:bottom w:val="nil"/>
          <w:right w:val="nil"/>
          <w:between w:val="nil"/>
        </w:pBdr>
        <w:spacing w:before="0" w:after="0"/>
        <w:rPr>
          <w:b w:val="0"/>
          <w:bCs w:val="0"/>
          <w:sz w:val="22"/>
          <w:szCs w:val="22"/>
        </w:rPr>
      </w:pPr>
      <w:r>
        <w:rPr>
          <w:b w:val="0"/>
          <w:bCs w:val="0"/>
          <w:sz w:val="22"/>
          <w:szCs w:val="22"/>
        </w:rPr>
        <w:t xml:space="preserve">Bitte stellen Sie sich – und ggf. Ihre Mitautor:innen / Mitherausgeber:innen –  in zwei bis drei Sätzen vor (Name, institutionelle Affiliation, Forschungsgebiete etc.). </w:t>
      </w:r>
    </w:p>
    <w:p w14:paraId="7832EC56" w14:textId="77777777" w:rsidR="003622AE" w:rsidRDefault="003622AE"/>
    <w:tbl>
      <w:tblPr>
        <w:tblStyle w:val="a3"/>
        <w:tblW w:w="955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59"/>
      </w:tblGrid>
      <w:tr w:rsidR="003622AE" w14:paraId="55B9BDD1" w14:textId="77777777" w:rsidTr="00DD5405">
        <w:trPr>
          <w:trHeight w:val="6850"/>
        </w:trPr>
        <w:tc>
          <w:tcPr>
            <w:tcW w:w="9559" w:type="dxa"/>
          </w:tcPr>
          <w:p w14:paraId="54A1940E" w14:textId="77777777" w:rsidR="003622AE" w:rsidRDefault="003622AE"/>
        </w:tc>
      </w:tr>
    </w:tbl>
    <w:p w14:paraId="51B3E7DF" w14:textId="77777777" w:rsidR="003622AE" w:rsidRDefault="003622AE">
      <w:pPr>
        <w:pStyle w:val="Titel"/>
        <w:spacing w:before="0" w:after="0"/>
      </w:pPr>
    </w:p>
    <w:p w14:paraId="1E8697B0" w14:textId="77777777" w:rsidR="00DD5405" w:rsidRDefault="00DD5405">
      <w:pPr>
        <w:rPr>
          <w:b/>
          <w:bCs/>
          <w:sz w:val="24"/>
          <w:szCs w:val="24"/>
        </w:rPr>
      </w:pPr>
      <w:r>
        <w:rPr>
          <w:sz w:val="24"/>
          <w:szCs w:val="24"/>
        </w:rPr>
        <w:br w:type="page"/>
      </w:r>
    </w:p>
    <w:p w14:paraId="7DD333E5" w14:textId="2E9B7FE7" w:rsidR="003622AE" w:rsidRPr="00DD5405" w:rsidRDefault="00A61623">
      <w:pPr>
        <w:pStyle w:val="Titel"/>
        <w:spacing w:before="0" w:after="0"/>
        <w:rPr>
          <w:sz w:val="24"/>
          <w:szCs w:val="24"/>
        </w:rPr>
      </w:pPr>
      <w:r w:rsidRPr="00DD5405">
        <w:rPr>
          <w:sz w:val="24"/>
          <w:szCs w:val="24"/>
        </w:rPr>
        <w:lastRenderedPageBreak/>
        <w:t>Angaben zum Buch</w:t>
      </w:r>
    </w:p>
    <w:p w14:paraId="2A7AC8E3" w14:textId="77777777" w:rsidR="003622AE" w:rsidRDefault="00A61623">
      <w:pPr>
        <w:spacing w:after="0" w:line="240" w:lineRule="auto"/>
      </w:pPr>
      <w:r>
        <w:t>Falls vorliegend, legen Sie bitte bei einer Monografie eine Kapitelübersicht bei; bei einem Sammelband nennen Sie uns bitte auch Autor:innen und Titel aller vorgesehenen Beiträge, gerne auch als separate Datei.</w:t>
      </w:r>
    </w:p>
    <w:p w14:paraId="453C53AD" w14:textId="77777777" w:rsidR="00DD5405" w:rsidRDefault="00DD5405">
      <w:pPr>
        <w:spacing w:after="0" w:line="240" w:lineRule="auto"/>
      </w:pPr>
    </w:p>
    <w:tbl>
      <w:tblPr>
        <w:tblStyle w:val="a4"/>
        <w:tblW w:w="94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80"/>
      </w:tblGrid>
      <w:tr w:rsidR="003622AE" w14:paraId="0455DA24" w14:textId="77777777">
        <w:trPr>
          <w:trHeight w:val="7395"/>
        </w:trPr>
        <w:tc>
          <w:tcPr>
            <w:tcW w:w="9480" w:type="dxa"/>
          </w:tcPr>
          <w:p w14:paraId="43796722" w14:textId="77777777" w:rsidR="003622AE" w:rsidRDefault="00A61623">
            <w:pPr>
              <w:spacing w:before="240" w:after="240"/>
              <w:rPr>
                <w:sz w:val="20"/>
                <w:szCs w:val="20"/>
              </w:rPr>
            </w:pPr>
            <w:r>
              <w:rPr>
                <w:sz w:val="20"/>
                <w:szCs w:val="20"/>
              </w:rPr>
              <w:t xml:space="preserve">Erstveröffentlichung? </w:t>
            </w:r>
          </w:p>
          <w:p w14:paraId="237665CF" w14:textId="77777777" w:rsidR="003622AE" w:rsidRDefault="00A61623">
            <w:pPr>
              <w:spacing w:before="240" w:after="240"/>
              <w:rPr>
                <w:sz w:val="20"/>
                <w:szCs w:val="20"/>
              </w:rPr>
            </w:pPr>
            <w:r>
              <w:rPr>
                <w:sz w:val="20"/>
                <w:szCs w:val="20"/>
              </w:rPr>
              <w:t xml:space="preserve">Sprache(n): </w:t>
            </w:r>
          </w:p>
          <w:p w14:paraId="102C839A" w14:textId="77777777" w:rsidR="003622AE" w:rsidRDefault="00A61623">
            <w:pPr>
              <w:spacing w:before="240" w:after="240"/>
              <w:rPr>
                <w:sz w:val="20"/>
                <w:szCs w:val="20"/>
              </w:rPr>
            </w:pPr>
            <w:r>
              <w:rPr>
                <w:sz w:val="20"/>
                <w:szCs w:val="20"/>
              </w:rPr>
              <w:t>Buch bereits fertiggestellt oder in Vorbereitung?</w:t>
            </w:r>
          </w:p>
          <w:p w14:paraId="16C176C7" w14:textId="28B0F168" w:rsidR="003622AE" w:rsidRDefault="00A61623">
            <w:pPr>
              <w:spacing w:before="240" w:after="240"/>
            </w:pPr>
            <w:r>
              <w:rPr>
                <w:sz w:val="20"/>
                <w:szCs w:val="20"/>
              </w:rPr>
              <w:t>Kurzbeschreibung (maximal 200 Wörter)</w:t>
            </w:r>
            <w:r w:rsidR="00E156AE">
              <w:rPr>
                <w:sz w:val="20"/>
                <w:szCs w:val="20"/>
              </w:rPr>
              <w:t>:</w:t>
            </w:r>
          </w:p>
          <w:p w14:paraId="16F65CE1" w14:textId="77777777" w:rsidR="003622AE" w:rsidRDefault="003622AE"/>
        </w:tc>
      </w:tr>
    </w:tbl>
    <w:p w14:paraId="6C9E459B" w14:textId="77777777" w:rsidR="003622AE" w:rsidRPr="00DD5405" w:rsidRDefault="00A61623">
      <w:pPr>
        <w:pStyle w:val="Titel"/>
        <w:rPr>
          <w:sz w:val="24"/>
          <w:szCs w:val="24"/>
        </w:rPr>
      </w:pPr>
      <w:bookmarkStart w:id="0" w:name="_dtf8p5jgmifs" w:colFirst="0" w:colLast="0"/>
      <w:bookmarkEnd w:id="0"/>
      <w:r w:rsidRPr="00DD5405">
        <w:rPr>
          <w:sz w:val="24"/>
          <w:szCs w:val="24"/>
        </w:rPr>
        <w:t>Handelt es sich um eine Dissertation?</w:t>
      </w:r>
    </w:p>
    <w:p w14:paraId="0EE143CC" w14:textId="77777777" w:rsidR="003622AE" w:rsidRDefault="00A61623">
      <w:r>
        <w:t xml:space="preserve">Wenn ja, erbitten wir die Angabe der Note, der Gutachter:innen, ggf. der Publikationsfrist des Prüfungsamtes. </w:t>
      </w:r>
    </w:p>
    <w:tbl>
      <w:tblPr>
        <w:tblStyle w:val="a5"/>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09"/>
      </w:tblGrid>
      <w:tr w:rsidR="003622AE" w14:paraId="60E0F2FD" w14:textId="77777777">
        <w:trPr>
          <w:trHeight w:val="432"/>
        </w:trPr>
        <w:tc>
          <w:tcPr>
            <w:tcW w:w="9209" w:type="dxa"/>
          </w:tcPr>
          <w:p w14:paraId="72F29F94" w14:textId="77777777" w:rsidR="003622AE" w:rsidRDefault="003622AE"/>
        </w:tc>
      </w:tr>
    </w:tbl>
    <w:p w14:paraId="30D6C86D" w14:textId="77777777" w:rsidR="003622AE" w:rsidRPr="00DD5405" w:rsidRDefault="00A61623">
      <w:pPr>
        <w:pStyle w:val="Titel"/>
        <w:rPr>
          <w:sz w:val="24"/>
          <w:szCs w:val="24"/>
        </w:rPr>
      </w:pPr>
      <w:bookmarkStart w:id="1" w:name="_j8q0q15a7fwl" w:colFirst="0" w:colLast="0"/>
      <w:bookmarkEnd w:id="1"/>
      <w:r w:rsidRPr="00DD5405">
        <w:rPr>
          <w:sz w:val="24"/>
          <w:szCs w:val="24"/>
        </w:rPr>
        <w:t xml:space="preserve">Angestrebter Erscheinungstermin </w:t>
      </w:r>
    </w:p>
    <w:tbl>
      <w:tblPr>
        <w:tblStyle w:val="a6"/>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09"/>
      </w:tblGrid>
      <w:tr w:rsidR="003622AE" w14:paraId="68D4F9B3" w14:textId="77777777">
        <w:trPr>
          <w:trHeight w:val="432"/>
        </w:trPr>
        <w:tc>
          <w:tcPr>
            <w:tcW w:w="9209" w:type="dxa"/>
          </w:tcPr>
          <w:p w14:paraId="3AD3C262" w14:textId="77777777" w:rsidR="003622AE" w:rsidRDefault="003622AE"/>
        </w:tc>
      </w:tr>
    </w:tbl>
    <w:p w14:paraId="7F976438" w14:textId="77777777" w:rsidR="00DD5405" w:rsidRDefault="00DD5405">
      <w:pPr>
        <w:rPr>
          <w:b/>
          <w:bCs/>
          <w:sz w:val="28"/>
          <w:szCs w:val="28"/>
        </w:rPr>
      </w:pPr>
      <w:r>
        <w:br w:type="page"/>
      </w:r>
    </w:p>
    <w:p w14:paraId="4D7C2889" w14:textId="703A1729" w:rsidR="003622AE" w:rsidRPr="00191624" w:rsidRDefault="00A61623">
      <w:pPr>
        <w:pStyle w:val="Titel"/>
        <w:rPr>
          <w:sz w:val="24"/>
          <w:szCs w:val="24"/>
        </w:rPr>
      </w:pPr>
      <w:r w:rsidRPr="00191624">
        <w:rPr>
          <w:sz w:val="24"/>
          <w:szCs w:val="24"/>
        </w:rPr>
        <w:lastRenderedPageBreak/>
        <w:t>Manuskriptumfang (Zeichenzahl inkl. Leerzeichen bzw. Seitenumfang)</w:t>
      </w:r>
    </w:p>
    <w:tbl>
      <w:tblPr>
        <w:tblStyle w:val="a7"/>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09"/>
      </w:tblGrid>
      <w:tr w:rsidR="003622AE" w14:paraId="4268DA73" w14:textId="77777777">
        <w:trPr>
          <w:trHeight w:val="385"/>
        </w:trPr>
        <w:tc>
          <w:tcPr>
            <w:tcW w:w="9209" w:type="dxa"/>
          </w:tcPr>
          <w:p w14:paraId="2F2BE7D0" w14:textId="77777777" w:rsidR="003622AE" w:rsidRDefault="003622AE"/>
        </w:tc>
      </w:tr>
    </w:tbl>
    <w:p w14:paraId="4B9136FB" w14:textId="77777777" w:rsidR="003622AE" w:rsidRPr="00191624" w:rsidRDefault="00A61623">
      <w:pPr>
        <w:pStyle w:val="Titel"/>
        <w:rPr>
          <w:sz w:val="24"/>
          <w:szCs w:val="24"/>
        </w:rPr>
      </w:pPr>
      <w:r w:rsidRPr="00191624">
        <w:rPr>
          <w:sz w:val="24"/>
          <w:szCs w:val="24"/>
        </w:rPr>
        <w:t>Anzahl der Abbildungen</w:t>
      </w:r>
    </w:p>
    <w:p w14:paraId="1CF726C8" w14:textId="77777777" w:rsidR="003622AE" w:rsidRDefault="00A61623">
      <w:r>
        <w:t xml:space="preserve">Bitte geben Sie die Anzahl der vorgesehenen Illustrationen an und ob sie in Farbe oder in Schwarzweiß veröffentlicht werden sollen. </w:t>
      </w:r>
    </w:p>
    <w:tbl>
      <w:tblPr>
        <w:tblStyle w:val="a8"/>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09"/>
      </w:tblGrid>
      <w:tr w:rsidR="003622AE" w14:paraId="630384AC" w14:textId="77777777">
        <w:trPr>
          <w:trHeight w:val="465"/>
        </w:trPr>
        <w:tc>
          <w:tcPr>
            <w:tcW w:w="9209" w:type="dxa"/>
          </w:tcPr>
          <w:p w14:paraId="50979A33" w14:textId="77777777" w:rsidR="003622AE" w:rsidRDefault="003622AE"/>
        </w:tc>
      </w:tr>
    </w:tbl>
    <w:p w14:paraId="190594C7" w14:textId="77777777" w:rsidR="003622AE" w:rsidRPr="00191624" w:rsidRDefault="00A61623">
      <w:pPr>
        <w:pStyle w:val="Titel"/>
        <w:rPr>
          <w:sz w:val="24"/>
          <w:szCs w:val="24"/>
        </w:rPr>
      </w:pPr>
      <w:r w:rsidRPr="00191624">
        <w:rPr>
          <w:sz w:val="24"/>
          <w:szCs w:val="24"/>
        </w:rPr>
        <w:t>Anzahl der Audio- und Videodateien (für enhanced e-Book)</w:t>
      </w:r>
    </w:p>
    <w:tbl>
      <w:tblPr>
        <w:tblStyle w:val="a9"/>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09"/>
      </w:tblGrid>
      <w:tr w:rsidR="003622AE" w14:paraId="784AC462" w14:textId="77777777">
        <w:trPr>
          <w:trHeight w:val="434"/>
        </w:trPr>
        <w:tc>
          <w:tcPr>
            <w:tcW w:w="9209" w:type="dxa"/>
          </w:tcPr>
          <w:p w14:paraId="0629450D" w14:textId="77777777" w:rsidR="003622AE" w:rsidRDefault="003622AE"/>
        </w:tc>
      </w:tr>
    </w:tbl>
    <w:p w14:paraId="675CDA70" w14:textId="77777777" w:rsidR="003622AE" w:rsidRPr="00191624" w:rsidRDefault="00A61623">
      <w:pPr>
        <w:pStyle w:val="Titel"/>
        <w:rPr>
          <w:sz w:val="24"/>
          <w:szCs w:val="24"/>
        </w:rPr>
      </w:pPr>
      <w:bookmarkStart w:id="2" w:name="_uwiilolox22l" w:colFirst="0" w:colLast="0"/>
      <w:bookmarkEnd w:id="2"/>
      <w:r w:rsidRPr="00191624">
        <w:rPr>
          <w:sz w:val="24"/>
          <w:szCs w:val="24"/>
        </w:rPr>
        <w:t>Sollen zugehörige Forschungsdaten publiziert werden?</w:t>
      </w:r>
    </w:p>
    <w:tbl>
      <w:tblPr>
        <w:tblStyle w:val="aa"/>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09"/>
      </w:tblGrid>
      <w:tr w:rsidR="003622AE" w14:paraId="180A4936" w14:textId="77777777">
        <w:trPr>
          <w:trHeight w:val="1558"/>
        </w:trPr>
        <w:tc>
          <w:tcPr>
            <w:tcW w:w="9209" w:type="dxa"/>
          </w:tcPr>
          <w:p w14:paraId="36488B07" w14:textId="77777777" w:rsidR="003622AE" w:rsidRDefault="00A61623">
            <w:r>
              <w:t>wenn ja, gerne ein paar Stichpunkte zu Inhalten, Dateiformaten und Speicherbedarf</w:t>
            </w:r>
          </w:p>
        </w:tc>
      </w:tr>
    </w:tbl>
    <w:p w14:paraId="7989F9ED" w14:textId="77777777" w:rsidR="003622AE" w:rsidRPr="000549A3" w:rsidRDefault="00A61623">
      <w:pPr>
        <w:pStyle w:val="Titel"/>
        <w:rPr>
          <w:sz w:val="24"/>
          <w:szCs w:val="24"/>
        </w:rPr>
      </w:pPr>
      <w:bookmarkStart w:id="3" w:name="_ognoj3oedt7g" w:colFirst="0" w:colLast="0"/>
      <w:bookmarkStart w:id="4" w:name="_saasnw58oj11" w:colFirst="0" w:colLast="0"/>
      <w:bookmarkEnd w:id="3"/>
      <w:bookmarkEnd w:id="4"/>
      <w:r w:rsidRPr="000549A3">
        <w:rPr>
          <w:sz w:val="24"/>
          <w:szCs w:val="24"/>
        </w:rPr>
        <w:t>Gewünschte Erscheinungsform</w:t>
      </w:r>
    </w:p>
    <w:p w14:paraId="41D928F3" w14:textId="77777777" w:rsidR="000549A3" w:rsidRPr="000549A3" w:rsidRDefault="00A61623">
      <w:pPr>
        <w:rPr>
          <w:b/>
          <w:bCs/>
          <w:sz w:val="16"/>
          <w:szCs w:val="16"/>
        </w:rPr>
      </w:pPr>
      <w:r w:rsidRPr="000549A3">
        <w:rPr>
          <w:spacing w:val="-4"/>
        </w:rPr>
        <w:t xml:space="preserve">Wenn neben dem E-Book (Open Access) </w:t>
      </w:r>
      <w:r w:rsidRPr="000549A3">
        <w:rPr>
          <w:b/>
          <w:bCs/>
          <w:spacing w:val="-4"/>
        </w:rPr>
        <w:t>zusätzlich</w:t>
      </w:r>
      <w:r w:rsidRPr="000549A3">
        <w:rPr>
          <w:spacing w:val="-4"/>
        </w:rPr>
        <w:t xml:space="preserve"> eine Druckausgabe (Print-on-Demand) gewünscht ist:</w:t>
      </w:r>
      <w:r>
        <w:br/>
      </w:r>
      <w:r>
        <w:rPr>
          <w:rFonts w:ascii="MS Gothic" w:eastAsia="MS Gothic" w:hAnsi="MS Gothic" w:cs="MS Gothic"/>
        </w:rPr>
        <w:t>☐</w:t>
      </w:r>
      <w:r>
        <w:t xml:space="preserve"> </w:t>
      </w:r>
      <w:r w:rsidRPr="0059362E">
        <w:rPr>
          <w:b/>
          <w:bCs/>
        </w:rPr>
        <w:t>Hardcover</w:t>
      </w:r>
      <w:r>
        <w:t xml:space="preserve"> (Fadenheftung, Lesebändchen) </w:t>
      </w:r>
      <w:r>
        <w:rPr>
          <w:b/>
          <w:bCs/>
        </w:rPr>
        <w:t>oder</w:t>
      </w:r>
      <w:r>
        <w:t xml:space="preserve"> </w:t>
      </w:r>
      <w:r>
        <w:rPr>
          <w:rFonts w:ascii="MS Gothic" w:eastAsia="MS Gothic" w:hAnsi="MS Gothic" w:cs="MS Gothic"/>
        </w:rPr>
        <w:t>☐</w:t>
      </w:r>
      <w:r>
        <w:t xml:space="preserve"> </w:t>
      </w:r>
      <w:r w:rsidRPr="0059362E">
        <w:rPr>
          <w:b/>
          <w:bCs/>
        </w:rPr>
        <w:t>Softcover</w:t>
      </w:r>
      <w:r>
        <w:br/>
      </w:r>
    </w:p>
    <w:p w14:paraId="3D45FA46" w14:textId="2B5A4A17" w:rsidR="003622AE" w:rsidRDefault="00A61623">
      <w:r>
        <w:rPr>
          <w:b/>
          <w:bCs/>
        </w:rPr>
        <w:t>Bitte beachten</w:t>
      </w:r>
      <w:r>
        <w:t>: Für die Publikation einer Druckausgabe berechnen wir einmalig 300 € (zzgl. MwSt.) pro Ausgabe, bei mehrbändigen Werken pro Band.</w:t>
      </w:r>
    </w:p>
    <w:tbl>
      <w:tblPr>
        <w:tblStyle w:val="ab"/>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09"/>
      </w:tblGrid>
      <w:tr w:rsidR="003622AE" w14:paraId="35D983E9" w14:textId="77777777">
        <w:trPr>
          <w:trHeight w:val="502"/>
        </w:trPr>
        <w:tc>
          <w:tcPr>
            <w:tcW w:w="9209" w:type="dxa"/>
          </w:tcPr>
          <w:p w14:paraId="409F2EF7" w14:textId="77777777" w:rsidR="003622AE" w:rsidRDefault="00A61623">
            <w:r>
              <w:t>Anmerkung:</w:t>
            </w:r>
          </w:p>
        </w:tc>
      </w:tr>
    </w:tbl>
    <w:p w14:paraId="004D7884" w14:textId="77777777" w:rsidR="000549A3" w:rsidRDefault="000549A3">
      <w:pPr>
        <w:pStyle w:val="Titel"/>
        <w:rPr>
          <w:sz w:val="24"/>
          <w:szCs w:val="24"/>
        </w:rPr>
      </w:pPr>
    </w:p>
    <w:p w14:paraId="3E57F77B" w14:textId="77777777" w:rsidR="000549A3" w:rsidRDefault="000549A3">
      <w:pPr>
        <w:rPr>
          <w:b/>
          <w:bCs/>
          <w:sz w:val="24"/>
          <w:szCs w:val="24"/>
        </w:rPr>
      </w:pPr>
      <w:r>
        <w:rPr>
          <w:sz w:val="24"/>
          <w:szCs w:val="24"/>
        </w:rPr>
        <w:br w:type="page"/>
      </w:r>
    </w:p>
    <w:p w14:paraId="74A654BD" w14:textId="371511C8" w:rsidR="003622AE" w:rsidRPr="000549A3" w:rsidRDefault="00A61623">
      <w:pPr>
        <w:pStyle w:val="Titel"/>
        <w:rPr>
          <w:sz w:val="24"/>
          <w:szCs w:val="24"/>
        </w:rPr>
      </w:pPr>
      <w:r w:rsidRPr="000549A3">
        <w:rPr>
          <w:sz w:val="24"/>
          <w:szCs w:val="24"/>
        </w:rPr>
        <w:lastRenderedPageBreak/>
        <w:t>Vorgesehenes Layout</w:t>
      </w:r>
    </w:p>
    <w:p w14:paraId="2C0DC15C" w14:textId="50C88736" w:rsidR="003622AE" w:rsidRDefault="00A61623">
      <w:r>
        <w:t xml:space="preserve">Im Regelfall ist die Abgabe eines veröffentlichungsfähig gesetzten bzw. druckfähigen PDFs die Voraussetzung für die Publikation bei </w:t>
      </w:r>
      <w:r w:rsidR="00022582">
        <w:t>Heidelberg Asian Studies Publishing</w:t>
      </w:r>
      <w:r>
        <w:t>. Gerne beraten wir Sie aber dabei, besonders wenn eine Druckausgabe vorgesehen ist.</w:t>
      </w:r>
      <w:r>
        <w:br/>
        <w:t xml:space="preserve">Für die inhaltliche Qualitätskontrolle / Lektorat sind Sie selbst verantwortlich. </w:t>
      </w:r>
    </w:p>
    <w:p w14:paraId="26BFB313" w14:textId="259D902E" w:rsidR="003622AE" w:rsidRDefault="00A61623">
      <w:r>
        <w:t xml:space="preserve">Wenn Sie mehr Unterstützung beim Layout benötigen, könnte unser Angebot „PublizierenPlus“ für Sie interessant sein! Die Voraussetzungen und Bedingungen können Sie auf unserer </w:t>
      </w:r>
      <w:hyperlink r:id="rId11" w:history="1">
        <w:r w:rsidRPr="00E156AE">
          <w:rPr>
            <w:rStyle w:val="Hyperlink"/>
          </w:rPr>
          <w:t>Website</w:t>
        </w:r>
      </w:hyperlink>
      <w:r>
        <w:t xml:space="preserve"> nachlesen.</w:t>
      </w:r>
    </w:p>
    <w:p w14:paraId="2345B2C6" w14:textId="77777777" w:rsidR="003622AE" w:rsidRDefault="00A61623">
      <w:r>
        <w:rPr>
          <w:rFonts w:ascii="MS Gothic" w:eastAsia="MS Gothic" w:hAnsi="MS Gothic" w:cs="MS Gothic"/>
        </w:rPr>
        <w:t>☐</w:t>
      </w:r>
      <w:r>
        <w:t xml:space="preserve"> Ich werde das Manuskript mit meinem eigenen Layout versehen.</w:t>
      </w:r>
    </w:p>
    <w:p w14:paraId="43E82BB9" w14:textId="77777777" w:rsidR="003622AE" w:rsidRDefault="00A61623">
      <w:r>
        <w:rPr>
          <w:rFonts w:ascii="MS Gothic" w:eastAsia="MS Gothic" w:hAnsi="MS Gothic" w:cs="MS Gothic"/>
        </w:rPr>
        <w:t>☐</w:t>
      </w:r>
      <w:r>
        <w:t xml:space="preserve"> Ich benötige Beratung bei der Erstellung des Layouts und ggf. ein Layout-Template. </w:t>
      </w:r>
    </w:p>
    <w:p w14:paraId="3CE23139" w14:textId="0BCC26AD" w:rsidR="003622AE" w:rsidRDefault="00A61623">
      <w:r>
        <w:rPr>
          <w:rFonts w:ascii="MS Gothic" w:eastAsia="MS Gothic" w:hAnsi="MS Gothic" w:cs="MS Gothic"/>
        </w:rPr>
        <w:t>☐</w:t>
      </w:r>
      <w:r>
        <w:t xml:space="preserve"> Ich möchte mich für PublizierenPlus bewerben</w:t>
      </w:r>
      <w:r w:rsidR="009D435A">
        <w:t xml:space="preserve"> </w:t>
      </w:r>
      <w:r w:rsidR="009D435A" w:rsidRPr="009D435A">
        <w:t>(nur für Publikationen mit Südasienbezug)</w:t>
      </w:r>
      <w:r w:rsidR="009D435A">
        <w:t>.</w:t>
      </w:r>
    </w:p>
    <w:p w14:paraId="4C872974" w14:textId="77777777" w:rsidR="003622AE" w:rsidRPr="00A61623" w:rsidRDefault="00A61623">
      <w:pPr>
        <w:pStyle w:val="Titel"/>
        <w:rPr>
          <w:sz w:val="24"/>
          <w:szCs w:val="24"/>
        </w:rPr>
      </w:pPr>
      <w:bookmarkStart w:id="5" w:name="_c3bkmbfcmxd4" w:colFirst="0" w:colLast="0"/>
      <w:bookmarkEnd w:id="5"/>
      <w:r w:rsidRPr="00A61623">
        <w:rPr>
          <w:sz w:val="24"/>
          <w:szCs w:val="24"/>
        </w:rPr>
        <w:t xml:space="preserve">Weitere Bemerkungen? </w:t>
      </w:r>
    </w:p>
    <w:tbl>
      <w:tblPr>
        <w:tblStyle w:val="ac"/>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09"/>
      </w:tblGrid>
      <w:tr w:rsidR="003622AE" w14:paraId="694E239A" w14:textId="77777777">
        <w:trPr>
          <w:trHeight w:val="502"/>
        </w:trPr>
        <w:tc>
          <w:tcPr>
            <w:tcW w:w="9209" w:type="dxa"/>
          </w:tcPr>
          <w:p w14:paraId="784E277F" w14:textId="77777777" w:rsidR="003622AE" w:rsidRDefault="00A61623">
            <w:r>
              <w:t>Anmerkung:</w:t>
            </w:r>
          </w:p>
        </w:tc>
      </w:tr>
    </w:tbl>
    <w:p w14:paraId="75B8BD82" w14:textId="77777777" w:rsidR="003622AE" w:rsidRDefault="003622AE"/>
    <w:p w14:paraId="4B4B1A03" w14:textId="77777777" w:rsidR="003622AE" w:rsidRDefault="00A61623">
      <w:r>
        <w:t>Vielen Dank für Ihre Unterstützung!</w:t>
      </w:r>
    </w:p>
    <w:p w14:paraId="1B31D39D" w14:textId="77777777" w:rsidR="003622AE" w:rsidRDefault="003622AE"/>
    <w:p w14:paraId="618FDE70" w14:textId="77777777" w:rsidR="003622AE" w:rsidRDefault="003622AE"/>
    <w:p w14:paraId="3813BF56" w14:textId="77777777" w:rsidR="00AD5D61" w:rsidRDefault="00AD5D61"/>
    <w:p w14:paraId="631B0A5E" w14:textId="77777777" w:rsidR="00AD5D61" w:rsidRDefault="00AD5D61"/>
    <w:p w14:paraId="317C984A" w14:textId="77777777" w:rsidR="00AD5D61" w:rsidRDefault="00AD5D61"/>
    <w:p w14:paraId="3C613717" w14:textId="77777777" w:rsidR="00AD5D61" w:rsidRDefault="00AD5D61"/>
    <w:p w14:paraId="1298D671" w14:textId="77777777" w:rsidR="00AD5D61" w:rsidRDefault="00AD5D61"/>
    <w:p w14:paraId="76DD5678" w14:textId="77777777" w:rsidR="00AD5D61" w:rsidRDefault="00AD5D61"/>
    <w:p w14:paraId="4AB7C085" w14:textId="77777777" w:rsidR="00AD5D61" w:rsidRDefault="00AD5D61"/>
    <w:p w14:paraId="67555590" w14:textId="77777777" w:rsidR="003622AE" w:rsidRDefault="003622AE"/>
    <w:p w14:paraId="4FC05E36" w14:textId="12F8F93C" w:rsidR="003622AE" w:rsidRPr="00AD5D61" w:rsidRDefault="00A61623">
      <w:pPr>
        <w:spacing w:after="0" w:line="276" w:lineRule="auto"/>
        <w:rPr>
          <w:sz w:val="18"/>
          <w:szCs w:val="18"/>
        </w:rPr>
      </w:pPr>
      <w:r w:rsidRPr="00AD5D61">
        <w:rPr>
          <w:sz w:val="18"/>
          <w:szCs w:val="18"/>
        </w:rPr>
        <w:t>Dieses Formular ist</w:t>
      </w:r>
      <w:r w:rsidR="00E156AE" w:rsidRPr="00AD5D61">
        <w:rPr>
          <w:sz w:val="18"/>
          <w:szCs w:val="18"/>
        </w:rPr>
        <w:t xml:space="preserve"> </w:t>
      </w:r>
      <w:hyperlink r:id="rId12" w:history="1">
        <w:r w:rsidR="00E156AE" w:rsidRPr="00AD5D61">
          <w:rPr>
            <w:rStyle w:val="Hyperlink"/>
            <w:sz w:val="18"/>
            <w:szCs w:val="18"/>
          </w:rPr>
          <w:t>online abrufbar</w:t>
        </w:r>
      </w:hyperlink>
      <w:r w:rsidRPr="00AD5D61">
        <w:rPr>
          <w:sz w:val="18"/>
          <w:szCs w:val="18"/>
        </w:rPr>
        <w:t>.</w:t>
      </w:r>
    </w:p>
    <w:p w14:paraId="21EB22D9" w14:textId="77777777" w:rsidR="003622AE" w:rsidRPr="00AD5D61" w:rsidRDefault="00A61623">
      <w:pPr>
        <w:spacing w:after="0" w:line="276" w:lineRule="auto"/>
        <w:rPr>
          <w:sz w:val="18"/>
          <w:szCs w:val="18"/>
        </w:rPr>
      </w:pPr>
      <w:r w:rsidRPr="00AD5D61">
        <w:rPr>
          <w:sz w:val="18"/>
          <w:szCs w:val="18"/>
        </w:rPr>
        <w:t>Stand: 04/2026</w:t>
      </w:r>
    </w:p>
    <w:p w14:paraId="4A254E42" w14:textId="77777777" w:rsidR="00AD5D61" w:rsidRDefault="00AD5D61" w:rsidP="00457B02">
      <w:pPr>
        <w:spacing w:after="0"/>
        <w:rPr>
          <w:b/>
          <w:bCs/>
          <w:sz w:val="18"/>
          <w:szCs w:val="18"/>
        </w:rPr>
      </w:pPr>
    </w:p>
    <w:p w14:paraId="0C8A2B55" w14:textId="42DA4211" w:rsidR="00457B02" w:rsidRPr="00AD5D61" w:rsidRDefault="00457B02" w:rsidP="00457B02">
      <w:pPr>
        <w:spacing w:after="0"/>
        <w:rPr>
          <w:b/>
          <w:bCs/>
          <w:sz w:val="18"/>
          <w:szCs w:val="18"/>
        </w:rPr>
      </w:pPr>
      <w:r w:rsidRPr="00AD5D61">
        <w:rPr>
          <w:b/>
          <w:bCs/>
          <w:sz w:val="18"/>
          <w:szCs w:val="18"/>
        </w:rPr>
        <w:t>Heidelberg Asian Studies Publishing (HASP)</w:t>
      </w:r>
    </w:p>
    <w:p w14:paraId="2BAD02B1" w14:textId="77777777" w:rsidR="00457B02" w:rsidRPr="00AD5D61" w:rsidRDefault="00457B02" w:rsidP="00457B02">
      <w:pPr>
        <w:spacing w:after="0"/>
        <w:rPr>
          <w:sz w:val="18"/>
          <w:szCs w:val="18"/>
        </w:rPr>
      </w:pPr>
      <w:r w:rsidRPr="00AD5D61">
        <w:rPr>
          <w:sz w:val="18"/>
          <w:szCs w:val="18"/>
        </w:rPr>
        <w:t xml:space="preserve">- Nicole Merkel-Hilf -  </w:t>
      </w:r>
    </w:p>
    <w:p w14:paraId="274D1D97" w14:textId="77777777" w:rsidR="00457B02" w:rsidRPr="00AD5D61" w:rsidRDefault="00457B02" w:rsidP="00457B02">
      <w:pPr>
        <w:spacing w:after="0"/>
        <w:rPr>
          <w:sz w:val="18"/>
          <w:szCs w:val="18"/>
        </w:rPr>
      </w:pPr>
      <w:r w:rsidRPr="00AD5D61">
        <w:rPr>
          <w:sz w:val="18"/>
          <w:szCs w:val="18"/>
        </w:rPr>
        <w:t>CATS Bibliothek / Abt. Südasien</w:t>
      </w:r>
    </w:p>
    <w:p w14:paraId="5474E2CD" w14:textId="77777777" w:rsidR="00457B02" w:rsidRPr="00AD5D61" w:rsidRDefault="00457B02" w:rsidP="00457B02">
      <w:pPr>
        <w:spacing w:after="0"/>
        <w:rPr>
          <w:sz w:val="18"/>
          <w:szCs w:val="18"/>
        </w:rPr>
      </w:pPr>
      <w:r w:rsidRPr="00AD5D61">
        <w:rPr>
          <w:sz w:val="18"/>
          <w:szCs w:val="18"/>
        </w:rPr>
        <w:t>Voßstrasse 2, Gebäude 4110</w:t>
      </w:r>
    </w:p>
    <w:p w14:paraId="232DAE1D" w14:textId="77777777" w:rsidR="00457B02" w:rsidRPr="00AD5D61" w:rsidRDefault="00457B02" w:rsidP="00457B02">
      <w:pPr>
        <w:spacing w:after="0"/>
        <w:rPr>
          <w:sz w:val="18"/>
          <w:szCs w:val="18"/>
        </w:rPr>
      </w:pPr>
      <w:r w:rsidRPr="00AD5D61">
        <w:rPr>
          <w:sz w:val="18"/>
          <w:szCs w:val="18"/>
        </w:rPr>
        <w:t>D-69115 Heidelberg</w:t>
      </w:r>
    </w:p>
    <w:p w14:paraId="3EC04CAE" w14:textId="2A7D47A2" w:rsidR="00457B02" w:rsidRPr="00AD5D61" w:rsidRDefault="00457B02" w:rsidP="00457B02">
      <w:pPr>
        <w:spacing w:after="0"/>
        <w:rPr>
          <w:sz w:val="18"/>
          <w:szCs w:val="18"/>
        </w:rPr>
      </w:pPr>
      <w:r w:rsidRPr="00AD5D61">
        <w:rPr>
          <w:sz w:val="18"/>
          <w:szCs w:val="18"/>
        </w:rPr>
        <w:t>Tel.: +49-6221-54 15047</w:t>
      </w:r>
    </w:p>
    <w:sectPr w:rsidR="00457B02" w:rsidRPr="00AD5D61">
      <w:headerReference w:type="default" r:id="rId13"/>
      <w:footerReference w:type="default" r:id="rId14"/>
      <w:headerReference w:type="first" r:id="rId15"/>
      <w:footerReference w:type="first" r:id="rId16"/>
      <w:pgSz w:w="11906" w:h="16838"/>
      <w:pgMar w:top="1417" w:right="1417" w:bottom="1134" w:left="1417"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D9D77" w14:textId="77777777" w:rsidR="00A61623" w:rsidRDefault="00A61623">
      <w:pPr>
        <w:spacing w:after="0" w:line="240" w:lineRule="auto"/>
      </w:pPr>
      <w:r>
        <w:separator/>
      </w:r>
    </w:p>
  </w:endnote>
  <w:endnote w:type="continuationSeparator" w:id="0">
    <w:p w14:paraId="632354E9" w14:textId="77777777" w:rsidR="00A61623" w:rsidRDefault="00A61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embedRegular r:id="rId1" w:fontKey="{235D80B6-BAE4-4E8B-8000-4B5C37D15F38}"/>
    <w:embedBold r:id="rId2" w:fontKey="{8EE04F57-CB90-4696-AE04-25F5A21C78DE}"/>
    <w:embedItalic r:id="rId3" w:fontKey="{A35EF16C-38F2-4F76-81AC-72416BF35C36}"/>
    <w:embedBoldItalic r:id="rId4" w:fontKey="{1A8BE890-9D50-438A-A178-8E07F4CFA576}"/>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5" w:fontKey="{34124A91-81C2-4DB8-A44E-9222B4B30E58}"/>
  </w:font>
  <w:font w:name="Verdana">
    <w:panose1 w:val="020B0604030504040204"/>
    <w:charset w:val="00"/>
    <w:family w:val="swiss"/>
    <w:pitch w:val="variable"/>
    <w:sig w:usb0="A00006FF" w:usb1="4000205B" w:usb2="00000010" w:usb3="00000000" w:csb0="0000019F" w:csb1="00000000"/>
    <w:embedRegular r:id="rId6" w:fontKey="{B5403533-6817-486A-BC8E-DE9FD619868A}"/>
  </w:font>
  <w:font w:name="MS Gothic">
    <w:altName w:val="ＭＳ ゴシック"/>
    <w:panose1 w:val="020B0609070205080204"/>
    <w:charset w:val="80"/>
    <w:family w:val="modern"/>
    <w:pitch w:val="fixed"/>
    <w:sig w:usb0="E00002FF" w:usb1="6AC7FDFB" w:usb2="08000012" w:usb3="00000000" w:csb0="0002009F" w:csb1="00000000"/>
    <w:embedRegular r:id="rId7" w:subsetted="1" w:fontKey="{D0F1326C-93A6-45A7-B3BC-8AC8A9D329D6}"/>
  </w:font>
  <w:font w:name="Cambria">
    <w:panose1 w:val="02040503050406030204"/>
    <w:charset w:val="00"/>
    <w:family w:val="roman"/>
    <w:pitch w:val="variable"/>
    <w:sig w:usb0="E00006FF" w:usb1="420024FF" w:usb2="02000000" w:usb3="00000000" w:csb0="0000019F" w:csb1="00000000"/>
    <w:embedRegular r:id="rId8" w:fontKey="{F08A9706-8A8D-4BD4-947A-B4418509EC3B}"/>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5FABD" w14:textId="77777777" w:rsidR="003622AE" w:rsidRDefault="00A61623">
    <w:pPr>
      <w:jc w:val="right"/>
    </w:pPr>
    <w:r>
      <w:fldChar w:fldCharType="begin"/>
    </w:r>
    <w:r>
      <w:instrText>PAGE</w:instrText>
    </w:r>
    <w:r>
      <w:fldChar w:fldCharType="separate"/>
    </w:r>
    <w:r w:rsidR="00DD5405">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FAE0B" w14:textId="77777777" w:rsidR="003622AE" w:rsidRDefault="00A61623">
    <w:pPr>
      <w:jc w:val="right"/>
    </w:pPr>
    <w:r>
      <w:fldChar w:fldCharType="begin"/>
    </w:r>
    <w:r>
      <w:instrText>PAGE</w:instrText>
    </w:r>
    <w:r>
      <w:fldChar w:fldCharType="separate"/>
    </w:r>
    <w:r w:rsidR="00DD540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19061" w14:textId="77777777" w:rsidR="00A61623" w:rsidRDefault="00A61623">
      <w:pPr>
        <w:spacing w:after="0" w:line="240" w:lineRule="auto"/>
      </w:pPr>
      <w:r>
        <w:separator/>
      </w:r>
    </w:p>
  </w:footnote>
  <w:footnote w:type="continuationSeparator" w:id="0">
    <w:p w14:paraId="02B781F5" w14:textId="77777777" w:rsidR="00A61623" w:rsidRDefault="00A616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DED18" w14:textId="77777777" w:rsidR="003622AE" w:rsidRDefault="003622AE">
    <w:pPr>
      <w:pBdr>
        <w:top w:val="nil"/>
        <w:left w:val="nil"/>
        <w:bottom w:val="nil"/>
        <w:right w:val="nil"/>
        <w:between w:val="nil"/>
      </w:pBdr>
      <w:tabs>
        <w:tab w:val="center" w:pos="4536"/>
        <w:tab w:val="right" w:pos="9072"/>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7138D" w14:textId="52433C36" w:rsidR="003622AE" w:rsidRDefault="00DD5405">
    <w:pPr>
      <w:pBdr>
        <w:top w:val="nil"/>
        <w:left w:val="nil"/>
        <w:bottom w:val="nil"/>
        <w:right w:val="nil"/>
        <w:between w:val="nil"/>
      </w:pBdr>
      <w:tabs>
        <w:tab w:val="center" w:pos="4536"/>
        <w:tab w:val="right" w:pos="9072"/>
      </w:tabs>
      <w:spacing w:after="0" w:line="240" w:lineRule="auto"/>
      <w:rPr>
        <w:color w:val="000000"/>
      </w:rPr>
    </w:pPr>
    <w:r w:rsidRPr="00DD5405">
      <w:rPr>
        <w:noProof/>
      </w:rPr>
      <w:drawing>
        <wp:anchor distT="0" distB="0" distL="114300" distR="114300" simplePos="0" relativeHeight="251659264" behindDoc="0" locked="0" layoutInCell="1" allowOverlap="1" wp14:anchorId="48EE8861" wp14:editId="6116880F">
          <wp:simplePos x="0" y="0"/>
          <wp:positionH relativeFrom="column">
            <wp:posOffset>4805680</wp:posOffset>
          </wp:positionH>
          <wp:positionV relativeFrom="paragraph">
            <wp:posOffset>-20955</wp:posOffset>
          </wp:positionV>
          <wp:extent cx="855238" cy="896620"/>
          <wp:effectExtent l="0" t="0" r="254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855238" cy="896620"/>
                  </a:xfrm>
                  <a:prstGeom prst="rect">
                    <a:avLst/>
                  </a:prstGeom>
                </pic:spPr>
              </pic:pic>
            </a:graphicData>
          </a:graphic>
          <wp14:sizeRelH relativeFrom="margin">
            <wp14:pctWidth>0</wp14:pctWidth>
          </wp14:sizeRelH>
          <wp14:sizeRelV relativeFrom="margin">
            <wp14:pctHeight>0</wp14:pctHeight>
          </wp14:sizeRelV>
        </wp:anchor>
      </w:drawing>
    </w:r>
    <w:r w:rsidR="00A61623">
      <w:rPr>
        <w:noProof/>
      </w:rPr>
      <w:drawing>
        <wp:anchor distT="0" distB="0" distL="0" distR="0" simplePos="0" relativeHeight="251658240" behindDoc="1" locked="0" layoutInCell="1" hidden="0" allowOverlap="1" wp14:anchorId="14C417EB" wp14:editId="6373F630">
          <wp:simplePos x="0" y="0"/>
          <wp:positionH relativeFrom="column">
            <wp:posOffset>0</wp:posOffset>
          </wp:positionH>
          <wp:positionV relativeFrom="paragraph">
            <wp:posOffset>-144144</wp:posOffset>
          </wp:positionV>
          <wp:extent cx="1514475" cy="1039495"/>
          <wp:effectExtent l="0" t="0" r="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
                  <a:srcRect/>
                  <a:stretch>
                    <a:fillRect/>
                  </a:stretch>
                </pic:blipFill>
                <pic:spPr>
                  <a:xfrm>
                    <a:off x="0" y="0"/>
                    <a:ext cx="1514475" cy="1039495"/>
                  </a:xfrm>
                  <a:prstGeom prst="rect">
                    <a:avLst/>
                  </a:prstGeom>
                  <a:ln/>
                </pic:spPr>
              </pic:pic>
            </a:graphicData>
          </a:graphic>
        </wp:anchor>
      </w:drawing>
    </w:r>
  </w:p>
  <w:p w14:paraId="1175E463" w14:textId="77777777" w:rsidR="003622AE" w:rsidRDefault="00A61623">
    <w:pPr>
      <w:pBdr>
        <w:top w:val="nil"/>
        <w:left w:val="nil"/>
        <w:bottom w:val="nil"/>
        <w:right w:val="nil"/>
        <w:between w:val="nil"/>
      </w:pBdr>
      <w:tabs>
        <w:tab w:val="center" w:pos="4536"/>
        <w:tab w:val="right" w:pos="9072"/>
      </w:tabs>
      <w:spacing w:after="0" w:line="240" w:lineRule="auto"/>
      <w:rPr>
        <w:color w:val="000000"/>
      </w:rPr>
    </w:pPr>
    <w:r>
      <w:rPr>
        <w:color w:val="000000"/>
      </w:rPr>
      <w:tab/>
    </w:r>
    <w:r>
      <w:rPr>
        <w:color w:val="000000"/>
      </w:rPr>
      <w:tab/>
    </w:r>
    <w:r>
      <w:rPr>
        <w:color w:val="000000"/>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22AE"/>
    <w:rsid w:val="00022582"/>
    <w:rsid w:val="00034ED0"/>
    <w:rsid w:val="000549A3"/>
    <w:rsid w:val="000F6B17"/>
    <w:rsid w:val="00191624"/>
    <w:rsid w:val="003622AE"/>
    <w:rsid w:val="003B4DEB"/>
    <w:rsid w:val="00457B02"/>
    <w:rsid w:val="0059362E"/>
    <w:rsid w:val="005951A9"/>
    <w:rsid w:val="006D1806"/>
    <w:rsid w:val="00934534"/>
    <w:rsid w:val="009D435A"/>
    <w:rsid w:val="00A61623"/>
    <w:rsid w:val="00AD5D61"/>
    <w:rsid w:val="00AF6FA2"/>
    <w:rsid w:val="00C17C57"/>
    <w:rsid w:val="00CA6277"/>
    <w:rsid w:val="00D22AA1"/>
    <w:rsid w:val="00DD5405"/>
    <w:rsid w:val="00E156AE"/>
    <w:rsid w:val="00F94A2A"/>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9FA97"/>
  <w15:docId w15:val="{F72EA0BD-53AC-4D18-88DA-045B51A8D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1320" w:after="120"/>
      <w:outlineLvl w:val="0"/>
    </w:pPr>
    <w:rPr>
      <w:b/>
      <w:bCs/>
      <w:color w:val="000000"/>
      <w:sz w:val="40"/>
      <w:szCs w:val="40"/>
    </w:rPr>
  </w:style>
  <w:style w:type="paragraph" w:styleId="berschrift2">
    <w:name w:val="heading 2"/>
    <w:basedOn w:val="Standard"/>
    <w:next w:val="Standard"/>
    <w:uiPriority w:val="9"/>
    <w:semiHidden/>
    <w:unhideWhenUsed/>
    <w:qFormat/>
    <w:pPr>
      <w:keepNext/>
      <w:keepLines/>
      <w:spacing w:before="360" w:after="80"/>
      <w:outlineLvl w:val="1"/>
    </w:pPr>
    <w:rPr>
      <w:b/>
      <w:bCs/>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bCs/>
      <w:sz w:val="28"/>
      <w:szCs w:val="28"/>
    </w:rPr>
  </w:style>
  <w:style w:type="paragraph" w:styleId="berschrift4">
    <w:name w:val="heading 4"/>
    <w:basedOn w:val="Standard"/>
    <w:next w:val="Standard"/>
    <w:uiPriority w:val="9"/>
    <w:semiHidden/>
    <w:unhideWhenUsed/>
    <w:qFormat/>
    <w:pPr>
      <w:keepNext/>
      <w:keepLines/>
      <w:spacing w:before="40" w:after="0"/>
      <w:outlineLvl w:val="3"/>
    </w:pPr>
    <w:rPr>
      <w:i/>
      <w:iCs/>
      <w:color w:val="2E75B5"/>
    </w:rPr>
  </w:style>
  <w:style w:type="paragraph" w:styleId="berschrift5">
    <w:name w:val="heading 5"/>
    <w:basedOn w:val="Standard"/>
    <w:next w:val="Standard"/>
    <w:uiPriority w:val="9"/>
    <w:semiHidden/>
    <w:unhideWhenUsed/>
    <w:qFormat/>
    <w:pPr>
      <w:keepNext/>
      <w:keepLines/>
      <w:spacing w:before="220" w:after="40"/>
      <w:outlineLvl w:val="4"/>
    </w:pPr>
    <w:rPr>
      <w:b/>
      <w:bCs/>
    </w:rPr>
  </w:style>
  <w:style w:type="paragraph" w:styleId="berschrift6">
    <w:name w:val="heading 6"/>
    <w:basedOn w:val="Standard"/>
    <w:next w:val="Standard"/>
    <w:uiPriority w:val="9"/>
    <w:semiHidden/>
    <w:unhideWhenUsed/>
    <w:qFormat/>
    <w:pPr>
      <w:keepNext/>
      <w:keepLines/>
      <w:spacing w:before="200" w:after="40"/>
      <w:outlineLvl w:val="5"/>
    </w:pPr>
    <w:rPr>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itel">
    <w:name w:val="Title"/>
    <w:basedOn w:val="Standard"/>
    <w:next w:val="Standard"/>
    <w:uiPriority w:val="10"/>
    <w:qFormat/>
    <w:pPr>
      <w:spacing w:before="480" w:after="240" w:line="240" w:lineRule="auto"/>
    </w:pPr>
    <w:rPr>
      <w:b/>
      <w:bCs/>
      <w:sz w:val="28"/>
      <w:szCs w:val="28"/>
    </w:rPr>
  </w:style>
  <w:style w:type="paragraph" w:styleId="Untertitel">
    <w:name w:val="Subtitle"/>
    <w:basedOn w:val="Standard"/>
    <w:next w:val="Standard"/>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0">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1">
    <w:basedOn w:val="TableNormal"/>
    <w:tblPr>
      <w:tblStyleRowBandSize w:val="1"/>
      <w:tblStyleColBandSize w:val="1"/>
      <w:tblCellMar>
        <w:top w:w="0" w:type="dxa"/>
        <w:left w:w="115" w:type="dxa"/>
        <w:bottom w:w="0" w:type="dxa"/>
        <w:right w:w="115" w:type="dxa"/>
      </w:tblCellMar>
    </w:tblPr>
  </w:style>
  <w:style w:type="table" w:customStyle="1" w:styleId="a2">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3">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4">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5">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6">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7">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8">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9">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a">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b">
    <w:basedOn w:val="TableNormal"/>
    <w:pPr>
      <w:spacing w:after="0" w:line="240" w:lineRule="auto"/>
    </w:pPr>
    <w:tblPr>
      <w:tblStyleRowBandSize w:val="1"/>
      <w:tblStyleColBandSize w:val="1"/>
      <w:tblCellMar>
        <w:top w:w="113" w:type="dxa"/>
        <w:left w:w="108" w:type="dxa"/>
        <w:bottom w:w="113" w:type="dxa"/>
        <w:right w:w="108" w:type="dxa"/>
      </w:tblCellMar>
    </w:tblPr>
  </w:style>
  <w:style w:type="table" w:customStyle="1" w:styleId="ac">
    <w:basedOn w:val="TableNormal"/>
    <w:pPr>
      <w:spacing w:after="0" w:line="240" w:lineRule="auto"/>
    </w:pPr>
    <w:tblPr>
      <w:tblStyleRowBandSize w:val="1"/>
      <w:tblStyleColBandSize w:val="1"/>
      <w:tblCellMar>
        <w:top w:w="113" w:type="dxa"/>
        <w:left w:w="108" w:type="dxa"/>
        <w:bottom w:w="113" w:type="dxa"/>
        <w:right w:w="108" w:type="dxa"/>
      </w:tblCellMar>
    </w:tbl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character" w:styleId="Kommentarzeichen">
    <w:name w:val="annotation reference"/>
    <w:basedOn w:val="Absatz-Standardschriftart"/>
    <w:uiPriority w:val="99"/>
    <w:semiHidden/>
    <w:unhideWhenUsed/>
    <w:rPr>
      <w:sz w:val="16"/>
      <w:szCs w:val="16"/>
    </w:rPr>
  </w:style>
  <w:style w:type="paragraph" w:styleId="Kopfzeile">
    <w:name w:val="header"/>
    <w:basedOn w:val="Standard"/>
    <w:link w:val="KopfzeileZchn"/>
    <w:uiPriority w:val="99"/>
    <w:unhideWhenUsed/>
    <w:rsid w:val="00DD540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D5405"/>
  </w:style>
  <w:style w:type="paragraph" w:styleId="Fuzeile">
    <w:name w:val="footer"/>
    <w:basedOn w:val="Standard"/>
    <w:link w:val="FuzeileZchn"/>
    <w:uiPriority w:val="99"/>
    <w:unhideWhenUsed/>
    <w:rsid w:val="00DD540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D5405"/>
  </w:style>
  <w:style w:type="character" w:styleId="Hyperlink">
    <w:name w:val="Hyperlink"/>
    <w:basedOn w:val="Absatz-Standardschriftart"/>
    <w:uiPriority w:val="99"/>
    <w:unhideWhenUsed/>
    <w:rsid w:val="00DD5405"/>
    <w:rPr>
      <w:color w:val="0000FF" w:themeColor="hyperlink"/>
      <w:u w:val="single"/>
    </w:rPr>
  </w:style>
  <w:style w:type="character" w:styleId="NichtaufgelsteErwhnung">
    <w:name w:val="Unresolved Mention"/>
    <w:basedOn w:val="Absatz-Standardschriftart"/>
    <w:uiPriority w:val="99"/>
    <w:semiHidden/>
    <w:unhideWhenUsed/>
    <w:rsid w:val="00DD5405"/>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CA6277"/>
    <w:rPr>
      <w:b/>
      <w:bCs/>
    </w:rPr>
  </w:style>
  <w:style w:type="character" w:customStyle="1" w:styleId="KommentarthemaZchn">
    <w:name w:val="Kommentarthema Zchn"/>
    <w:basedOn w:val="KommentartextZchn"/>
    <w:link w:val="Kommentarthema"/>
    <w:uiPriority w:val="99"/>
    <w:semiHidden/>
    <w:rsid w:val="00CA627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hasp.ub.uni-heidelberg.de/for_author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rkel@ub.uni-heidelberg.de" TargetMode="External"/><Relationship Id="rId12" Type="http://schemas.openxmlformats.org/officeDocument/2006/relationships/hyperlink" Target="https://hasp.ub.uni-heidelberg.de/libraryFiles/downloadPublic/5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hasp.ub.uni-heidelberg.de/for_author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orcid.org/####-####-###" TargetMode="External"/><Relationship Id="rId4" Type="http://schemas.openxmlformats.org/officeDocument/2006/relationships/webSettings" Target="webSettings.xml"/><Relationship Id="rId9" Type="http://schemas.openxmlformats.org/officeDocument/2006/relationships/hyperlink" Target="https://www.ub.uni-heidelberg.de/service/openaccess/orcid.html"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1360C-F84C-4CB3-BD27-20B6B1826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28</Words>
  <Characters>3333</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kel-Hilf, Nicole</dc:creator>
  <cp:lastModifiedBy>Merkel-Hilf, Nicole</cp:lastModifiedBy>
  <cp:revision>16</cp:revision>
  <dcterms:created xsi:type="dcterms:W3CDTF">2026-04-02T07:49:00Z</dcterms:created>
  <dcterms:modified xsi:type="dcterms:W3CDTF">2026-04-02T12:24:00Z</dcterms:modified>
</cp:coreProperties>
</file>